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47FF" w:rsidRPr="00C61E19" w:rsidRDefault="00ED5186" w:rsidP="0074297C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noProof/>
          <w:sz w:val="40"/>
          <w:szCs w:val="40"/>
        </w:rPr>
        <w:drawing>
          <wp:inline distT="0" distB="0" distL="0" distR="0">
            <wp:extent cx="1083783" cy="781050"/>
            <wp:effectExtent l="19050" t="0" r="2067" b="0"/>
            <wp:docPr id="2" name="Picture 2" descr="C:\Users\esame0725\AppData\Local\Microsoft\Windows\Temporary Internet Files\Content.IE5\MAPXCW6T\MC900290901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same0725\AppData\Local\Microsoft\Windows\Temporary Internet Files\Content.IE5\MAPXCW6T\MC900290901[1].wm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783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020E5" w:rsidRPr="00C61E19">
        <w:rPr>
          <w:rFonts w:ascii="Arial" w:hAnsi="Arial" w:cs="Arial"/>
          <w:b/>
          <w:sz w:val="40"/>
          <w:szCs w:val="40"/>
        </w:rPr>
        <w:t>GREAT NECK PUBLIC SCHOOLS</w:t>
      </w:r>
      <w:r>
        <w:rPr>
          <w:rFonts w:ascii="Arial" w:hAnsi="Arial" w:cs="Arial"/>
          <w:b/>
          <w:noProof/>
          <w:sz w:val="40"/>
          <w:szCs w:val="40"/>
        </w:rPr>
        <w:drawing>
          <wp:inline distT="0" distB="0" distL="0" distR="0">
            <wp:extent cx="1114425" cy="803133"/>
            <wp:effectExtent l="19050" t="0" r="9525" b="0"/>
            <wp:docPr id="3" name="Picture 3" descr="C:\Users\esame0725\AppData\Local\Microsoft\Windows\Temporary Internet Files\Content.IE5\MAPXCW6T\MC900290901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same0725\AppData\Local\Microsoft\Windows\Temporary Internet Files\Content.IE5\MAPXCW6T\MC900290901[1].wm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8031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0E5" w:rsidRPr="00ED5186" w:rsidRDefault="00FB09BC" w:rsidP="0074297C">
      <w:pPr>
        <w:jc w:val="center"/>
        <w:rPr>
          <w:rFonts w:ascii="Arial Black" w:hAnsi="Arial Black"/>
          <w:b/>
          <w:sz w:val="44"/>
          <w:szCs w:val="44"/>
        </w:rPr>
      </w:pPr>
      <w:r>
        <w:rPr>
          <w:rFonts w:ascii="Arial Black" w:hAnsi="Arial Black"/>
          <w:b/>
          <w:sz w:val="44"/>
          <w:szCs w:val="44"/>
        </w:rPr>
        <w:t>PPS Presentation</w:t>
      </w:r>
    </w:p>
    <w:p w:rsidR="00BA4FA3" w:rsidRPr="008F2496" w:rsidRDefault="008F2496" w:rsidP="008F2496">
      <w:pPr>
        <w:jc w:val="center"/>
        <w:rPr>
          <w:rFonts w:ascii="Times New Roman" w:hAnsi="Times New Roman"/>
          <w:b/>
          <w:i/>
          <w:color w:val="1C4853" w:themeColor="accent1" w:themeShade="80"/>
          <w:sz w:val="40"/>
          <w:szCs w:val="40"/>
        </w:rPr>
      </w:pPr>
      <w:r>
        <w:rPr>
          <w:rFonts w:ascii="Times New Roman" w:hAnsi="Times New Roman"/>
          <w:b/>
          <w:i/>
          <w:color w:val="1C4853" w:themeColor="accent1" w:themeShade="80"/>
          <w:sz w:val="40"/>
          <w:szCs w:val="40"/>
        </w:rPr>
        <w:t>Julie A. Yindra, Director of Services for Students with Disabilities, Hofstra</w:t>
      </w:r>
      <w:r w:rsidR="00A7101C">
        <w:rPr>
          <w:rFonts w:ascii="Times New Roman" w:hAnsi="Times New Roman"/>
          <w:b/>
          <w:i/>
          <w:color w:val="1C4853" w:themeColor="accent1" w:themeShade="80"/>
          <w:sz w:val="40"/>
          <w:szCs w:val="40"/>
        </w:rPr>
        <w:t xml:space="preserve"> </w:t>
      </w:r>
      <w:r>
        <w:rPr>
          <w:rFonts w:ascii="Times New Roman" w:hAnsi="Times New Roman"/>
          <w:b/>
          <w:i/>
          <w:color w:val="1C4853" w:themeColor="accent1" w:themeShade="80"/>
          <w:sz w:val="40"/>
          <w:szCs w:val="40"/>
        </w:rPr>
        <w:t>University</w:t>
      </w:r>
    </w:p>
    <w:p w:rsidR="00ED5186" w:rsidRDefault="008F2496" w:rsidP="0074297C">
      <w:pPr>
        <w:jc w:val="center"/>
        <w:rPr>
          <w:rFonts w:ascii="Arial Black" w:hAnsi="Arial Black"/>
          <w:b/>
          <w:color w:val="C32D2E" w:themeColor="accent3"/>
          <w:sz w:val="40"/>
          <w:szCs w:val="40"/>
          <w:u w:val="single"/>
        </w:rPr>
      </w:pPr>
      <w:r>
        <w:rPr>
          <w:rFonts w:ascii="Arial Black" w:hAnsi="Arial Black"/>
          <w:b/>
          <w:color w:val="C32D2E" w:themeColor="accent3"/>
          <w:sz w:val="40"/>
          <w:szCs w:val="40"/>
          <w:u w:val="single"/>
        </w:rPr>
        <w:t>Self-Advocacy College Survival Skills</w:t>
      </w:r>
    </w:p>
    <w:p w:rsidR="008F2496" w:rsidRPr="007C2CFF" w:rsidRDefault="008F2496" w:rsidP="0074297C">
      <w:pPr>
        <w:jc w:val="center"/>
        <w:rPr>
          <w:rFonts w:ascii="Arial Black" w:hAnsi="Arial Black"/>
          <w:b/>
          <w:color w:val="C32D2E" w:themeColor="accent3"/>
          <w:sz w:val="40"/>
          <w:szCs w:val="40"/>
          <w:u w:val="single"/>
        </w:rPr>
      </w:pPr>
      <w:r>
        <w:rPr>
          <w:rFonts w:ascii="Arial Black" w:hAnsi="Arial Black"/>
          <w:b/>
          <w:color w:val="C32D2E" w:themeColor="accent3"/>
          <w:sz w:val="40"/>
          <w:szCs w:val="40"/>
          <w:u w:val="single"/>
        </w:rPr>
        <w:t>Understand your abilities, disabilities &amp; rights</w:t>
      </w:r>
    </w:p>
    <w:p w:rsidR="00092374" w:rsidRPr="003279D7" w:rsidRDefault="00F06849" w:rsidP="00F06849">
      <w:pPr>
        <w:rPr>
          <w:rFonts w:ascii="Arial Black" w:hAnsi="Arial Black"/>
          <w:b/>
          <w:sz w:val="36"/>
          <w:szCs w:val="36"/>
        </w:rPr>
      </w:pPr>
      <w:r>
        <w:rPr>
          <w:rFonts w:ascii="Arial Black" w:hAnsi="Arial Black"/>
          <w:b/>
          <w:sz w:val="32"/>
          <w:szCs w:val="32"/>
        </w:rPr>
        <w:t xml:space="preserve">          </w:t>
      </w:r>
      <w:r w:rsidR="000031F9" w:rsidRPr="008D6EED">
        <w:rPr>
          <w:rFonts w:ascii="Arial Black" w:hAnsi="Arial Black"/>
          <w:b/>
          <w:sz w:val="32"/>
          <w:szCs w:val="32"/>
        </w:rPr>
        <w:t>DATE:</w:t>
      </w:r>
      <w:r w:rsidR="000031F9" w:rsidRPr="003279D7">
        <w:rPr>
          <w:rFonts w:ascii="Arial Black" w:hAnsi="Arial Black"/>
          <w:b/>
          <w:sz w:val="36"/>
          <w:szCs w:val="36"/>
        </w:rPr>
        <w:tab/>
      </w:r>
      <w:r w:rsidR="000031F9" w:rsidRPr="003279D7">
        <w:rPr>
          <w:rFonts w:ascii="Arial Black" w:hAnsi="Arial Black"/>
          <w:b/>
          <w:sz w:val="36"/>
          <w:szCs w:val="36"/>
        </w:rPr>
        <w:tab/>
      </w:r>
      <w:r>
        <w:rPr>
          <w:rFonts w:ascii="Arial Black" w:hAnsi="Arial Black"/>
          <w:b/>
          <w:sz w:val="36"/>
          <w:szCs w:val="36"/>
        </w:rPr>
        <w:t xml:space="preserve">   </w:t>
      </w:r>
      <w:r w:rsidR="00704476">
        <w:rPr>
          <w:rFonts w:ascii="Arial Black" w:hAnsi="Arial Black"/>
          <w:b/>
          <w:sz w:val="36"/>
          <w:szCs w:val="36"/>
        </w:rPr>
        <w:t>Monday, January, 14</w:t>
      </w:r>
      <w:r w:rsidR="00704476" w:rsidRPr="00704476">
        <w:rPr>
          <w:rFonts w:ascii="Arial Black" w:hAnsi="Arial Black"/>
          <w:b/>
          <w:sz w:val="36"/>
          <w:szCs w:val="36"/>
          <w:vertAlign w:val="superscript"/>
        </w:rPr>
        <w:t>th</w:t>
      </w:r>
      <w:r w:rsidR="00704476">
        <w:rPr>
          <w:rFonts w:ascii="Arial Black" w:hAnsi="Arial Black"/>
          <w:b/>
          <w:sz w:val="36"/>
          <w:szCs w:val="36"/>
        </w:rPr>
        <w:t>, 2019</w:t>
      </w:r>
    </w:p>
    <w:p w:rsidR="00092374" w:rsidRPr="003279D7" w:rsidRDefault="004C6EAF" w:rsidP="004C6EAF">
      <w:pPr>
        <w:rPr>
          <w:rFonts w:ascii="Arial Black" w:hAnsi="Arial Black"/>
          <w:b/>
          <w:sz w:val="36"/>
          <w:szCs w:val="36"/>
        </w:rPr>
      </w:pPr>
      <w:r>
        <w:rPr>
          <w:rFonts w:ascii="Arial Black" w:hAnsi="Arial Black"/>
          <w:b/>
          <w:sz w:val="36"/>
          <w:szCs w:val="36"/>
        </w:rPr>
        <w:t xml:space="preserve">         </w:t>
      </w:r>
      <w:r w:rsidRPr="008D6EED">
        <w:rPr>
          <w:rFonts w:ascii="Arial Black" w:hAnsi="Arial Black"/>
          <w:b/>
          <w:sz w:val="32"/>
          <w:szCs w:val="32"/>
        </w:rPr>
        <w:t>TIME:</w:t>
      </w:r>
      <w:r>
        <w:rPr>
          <w:rFonts w:ascii="Arial Black" w:hAnsi="Arial Black"/>
          <w:b/>
          <w:sz w:val="36"/>
          <w:szCs w:val="36"/>
        </w:rPr>
        <w:tab/>
        <w:t xml:space="preserve">   </w:t>
      </w:r>
      <w:r w:rsidR="00F06849">
        <w:rPr>
          <w:rFonts w:ascii="Arial Black" w:hAnsi="Arial Black"/>
          <w:b/>
          <w:sz w:val="36"/>
          <w:szCs w:val="36"/>
        </w:rPr>
        <w:t xml:space="preserve">       </w:t>
      </w:r>
      <w:r w:rsidR="00E968F8">
        <w:rPr>
          <w:rFonts w:ascii="Arial Black" w:hAnsi="Arial Black"/>
          <w:b/>
          <w:sz w:val="36"/>
          <w:szCs w:val="36"/>
        </w:rPr>
        <w:t>7:00PM to 8:30</w:t>
      </w:r>
      <w:r w:rsidR="00092374" w:rsidRPr="003279D7">
        <w:rPr>
          <w:rFonts w:ascii="Arial Black" w:hAnsi="Arial Black"/>
          <w:b/>
          <w:sz w:val="36"/>
          <w:szCs w:val="36"/>
        </w:rPr>
        <w:t>PM</w:t>
      </w:r>
    </w:p>
    <w:p w:rsidR="00342E11" w:rsidRPr="004C6EAF" w:rsidRDefault="004C6EAF" w:rsidP="004C6EAF">
      <w:pPr>
        <w:jc w:val="center"/>
        <w:rPr>
          <w:rFonts w:ascii="Arial Black" w:hAnsi="Arial Black"/>
          <w:b/>
          <w:sz w:val="32"/>
          <w:szCs w:val="32"/>
        </w:rPr>
      </w:pPr>
      <w:r>
        <w:rPr>
          <w:rFonts w:ascii="Arial Black" w:hAnsi="Arial Black"/>
          <w:b/>
          <w:sz w:val="36"/>
          <w:szCs w:val="36"/>
        </w:rPr>
        <w:t xml:space="preserve">        </w:t>
      </w:r>
      <w:r w:rsidR="00F06849">
        <w:rPr>
          <w:rFonts w:ascii="Arial Black" w:hAnsi="Arial Black"/>
          <w:b/>
          <w:sz w:val="36"/>
          <w:szCs w:val="36"/>
        </w:rPr>
        <w:t xml:space="preserve"> </w:t>
      </w:r>
      <w:r w:rsidRPr="008D6EED">
        <w:rPr>
          <w:rFonts w:ascii="Arial Black" w:hAnsi="Arial Black"/>
          <w:b/>
          <w:sz w:val="32"/>
          <w:szCs w:val="32"/>
        </w:rPr>
        <w:t>LOCATION</w:t>
      </w:r>
      <w:r>
        <w:rPr>
          <w:rFonts w:ascii="Arial Black" w:hAnsi="Arial Black"/>
          <w:b/>
          <w:sz w:val="36"/>
          <w:szCs w:val="36"/>
        </w:rPr>
        <w:t xml:space="preserve">:  </w:t>
      </w:r>
      <w:r w:rsidR="00BA4FA3" w:rsidRPr="004C6EAF">
        <w:rPr>
          <w:rFonts w:ascii="Arial Black" w:hAnsi="Arial Black"/>
          <w:b/>
          <w:sz w:val="32"/>
          <w:szCs w:val="32"/>
          <w:u w:val="single"/>
        </w:rPr>
        <w:t>Great Neck South High School, Library</w:t>
      </w:r>
    </w:p>
    <w:p w:rsidR="00CC7B73" w:rsidRPr="00BE3732" w:rsidRDefault="00A020E5" w:rsidP="00A46C65">
      <w:pPr>
        <w:jc w:val="center"/>
        <w:rPr>
          <w:rFonts w:ascii="Arial Black" w:hAnsi="Arial Black"/>
          <w:b/>
          <w:sz w:val="28"/>
          <w:szCs w:val="28"/>
        </w:rPr>
      </w:pPr>
      <w:r w:rsidRPr="00C61E19">
        <w:rPr>
          <w:rFonts w:ascii="Arial Black" w:hAnsi="Arial Black"/>
          <w:b/>
          <w:sz w:val="28"/>
          <w:szCs w:val="28"/>
        </w:rPr>
        <w:t>Pres</w:t>
      </w:r>
      <w:r w:rsidR="0074297C" w:rsidRPr="00C61E19">
        <w:rPr>
          <w:rFonts w:ascii="Arial Black" w:hAnsi="Arial Black"/>
          <w:b/>
          <w:sz w:val="28"/>
          <w:szCs w:val="28"/>
        </w:rPr>
        <w:t>entation will cover</w:t>
      </w:r>
      <w:r w:rsidR="003279D7">
        <w:rPr>
          <w:rFonts w:ascii="Arial Black" w:hAnsi="Arial Black"/>
          <w:b/>
          <w:sz w:val="28"/>
          <w:szCs w:val="28"/>
        </w:rPr>
        <w:t>:</w:t>
      </w:r>
    </w:p>
    <w:p w:rsidR="00797729" w:rsidRDefault="00C56684" w:rsidP="00C56684">
      <w:pPr>
        <w:pStyle w:val="ListParagraph"/>
        <w:numPr>
          <w:ilvl w:val="0"/>
          <w:numId w:val="1"/>
        </w:numPr>
        <w:jc w:val="both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Differences between High School and College</w:t>
      </w:r>
    </w:p>
    <w:p w:rsidR="00C56684" w:rsidRDefault="00C56684" w:rsidP="00C56684">
      <w:pPr>
        <w:pStyle w:val="ListParagraph"/>
        <w:numPr>
          <w:ilvl w:val="0"/>
          <w:numId w:val="1"/>
        </w:numPr>
        <w:jc w:val="both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Transition to self advocacy and changing parent role</w:t>
      </w:r>
    </w:p>
    <w:p w:rsidR="00C56684" w:rsidRPr="00C56684" w:rsidRDefault="00C56684" w:rsidP="00C56684">
      <w:pPr>
        <w:pStyle w:val="ListParagraph"/>
        <w:numPr>
          <w:ilvl w:val="0"/>
          <w:numId w:val="1"/>
        </w:numPr>
        <w:jc w:val="both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Accommodations vs. Services</w:t>
      </w:r>
    </w:p>
    <w:p w:rsidR="002D55E6" w:rsidRPr="002D55E6" w:rsidRDefault="00797729" w:rsidP="002D55E6">
      <w:pPr>
        <w:pStyle w:val="ListParagraph"/>
        <w:numPr>
          <w:ilvl w:val="0"/>
          <w:numId w:val="1"/>
        </w:numPr>
        <w:jc w:val="both"/>
        <w:rPr>
          <w:rFonts w:ascii="Arial Black" w:hAnsi="Arial Black"/>
          <w:b/>
          <w:sz w:val="28"/>
          <w:szCs w:val="28"/>
        </w:rPr>
      </w:pPr>
      <w:r w:rsidRPr="00C61E19">
        <w:rPr>
          <w:rFonts w:ascii="Arial Black" w:hAnsi="Arial Black"/>
          <w:b/>
          <w:sz w:val="28"/>
          <w:szCs w:val="28"/>
        </w:rPr>
        <w:t>Take Home Valuable Resource Materials</w:t>
      </w:r>
    </w:p>
    <w:p w:rsidR="00A46C65" w:rsidRDefault="00A46C65" w:rsidP="00F06849">
      <w:pPr>
        <w:spacing w:after="0" w:line="240" w:lineRule="auto"/>
        <w:jc w:val="center"/>
        <w:rPr>
          <w:rFonts w:ascii="Arial Black" w:hAnsi="Arial Black"/>
          <w:b/>
          <w:sz w:val="28"/>
          <w:szCs w:val="28"/>
        </w:rPr>
      </w:pPr>
    </w:p>
    <w:p w:rsidR="0074297C" w:rsidRPr="00C61E19" w:rsidRDefault="00797729" w:rsidP="00F06849">
      <w:pPr>
        <w:spacing w:after="0" w:line="240" w:lineRule="auto"/>
        <w:jc w:val="center"/>
        <w:rPr>
          <w:rFonts w:ascii="Arial Black" w:hAnsi="Arial Black"/>
          <w:b/>
          <w:sz w:val="28"/>
          <w:szCs w:val="28"/>
        </w:rPr>
      </w:pPr>
      <w:r w:rsidRPr="00C61E19">
        <w:rPr>
          <w:rFonts w:ascii="Arial Black" w:hAnsi="Arial Black"/>
          <w:b/>
          <w:sz w:val="28"/>
          <w:szCs w:val="28"/>
        </w:rPr>
        <w:t>Questions/Information Call:</w:t>
      </w:r>
    </w:p>
    <w:p w:rsidR="00BE3732" w:rsidRDefault="00BE3732" w:rsidP="00F06849">
      <w:pPr>
        <w:jc w:val="center"/>
        <w:rPr>
          <w:rFonts w:ascii="Arial Black" w:hAnsi="Arial Black"/>
          <w:b/>
          <w:sz w:val="24"/>
          <w:szCs w:val="24"/>
        </w:rPr>
      </w:pPr>
      <w:r>
        <w:rPr>
          <w:rFonts w:ascii="Arial Black" w:hAnsi="Arial Black"/>
          <w:b/>
          <w:sz w:val="24"/>
          <w:szCs w:val="24"/>
        </w:rPr>
        <w:t>Erica Samedy, District-Wide Transition Coordinator – 516-441-4979</w:t>
      </w:r>
    </w:p>
    <w:sectPr w:rsidR="00BE3732" w:rsidSect="00F06849">
      <w:pgSz w:w="12240" w:h="15840"/>
      <w:pgMar w:top="288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ADC139B"/>
    <w:multiLevelType w:val="hybridMultilevel"/>
    <w:tmpl w:val="B85E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LA0MTIyMzE3sTAztTRR0lEKTi0uzszPAykwrAUA69VPRCwAAAA="/>
  </w:docVars>
  <w:rsids>
    <w:rsidRoot w:val="00A020E5"/>
    <w:rsid w:val="000031F9"/>
    <w:rsid w:val="00027428"/>
    <w:rsid w:val="00085B1C"/>
    <w:rsid w:val="00092374"/>
    <w:rsid w:val="000C47FF"/>
    <w:rsid w:val="000E6DDF"/>
    <w:rsid w:val="0010346D"/>
    <w:rsid w:val="00120180"/>
    <w:rsid w:val="001235D2"/>
    <w:rsid w:val="001D46A0"/>
    <w:rsid w:val="001E503A"/>
    <w:rsid w:val="00202290"/>
    <w:rsid w:val="002453C4"/>
    <w:rsid w:val="002706DA"/>
    <w:rsid w:val="002718E9"/>
    <w:rsid w:val="00282764"/>
    <w:rsid w:val="002B0722"/>
    <w:rsid w:val="002D55E6"/>
    <w:rsid w:val="002F4B11"/>
    <w:rsid w:val="002F557D"/>
    <w:rsid w:val="002F6500"/>
    <w:rsid w:val="0030219D"/>
    <w:rsid w:val="003279D7"/>
    <w:rsid w:val="00342E11"/>
    <w:rsid w:val="003505C0"/>
    <w:rsid w:val="00376BF3"/>
    <w:rsid w:val="00390DC3"/>
    <w:rsid w:val="003D427A"/>
    <w:rsid w:val="0040055B"/>
    <w:rsid w:val="00470897"/>
    <w:rsid w:val="004A4656"/>
    <w:rsid w:val="004C0921"/>
    <w:rsid w:val="004C6EAF"/>
    <w:rsid w:val="0063215A"/>
    <w:rsid w:val="006C43E1"/>
    <w:rsid w:val="006F71C7"/>
    <w:rsid w:val="00704476"/>
    <w:rsid w:val="0074297C"/>
    <w:rsid w:val="00744D04"/>
    <w:rsid w:val="00797729"/>
    <w:rsid w:val="007C2CFF"/>
    <w:rsid w:val="007C50FA"/>
    <w:rsid w:val="007D21C0"/>
    <w:rsid w:val="00804FE0"/>
    <w:rsid w:val="008435A6"/>
    <w:rsid w:val="008D05D4"/>
    <w:rsid w:val="008D6EED"/>
    <w:rsid w:val="008F2496"/>
    <w:rsid w:val="008F668C"/>
    <w:rsid w:val="00A020E5"/>
    <w:rsid w:val="00A46C65"/>
    <w:rsid w:val="00A7101C"/>
    <w:rsid w:val="00A81E93"/>
    <w:rsid w:val="00AF4217"/>
    <w:rsid w:val="00B4035B"/>
    <w:rsid w:val="00B71AFA"/>
    <w:rsid w:val="00BA4FA3"/>
    <w:rsid w:val="00BE3732"/>
    <w:rsid w:val="00BE46DB"/>
    <w:rsid w:val="00C1298C"/>
    <w:rsid w:val="00C41791"/>
    <w:rsid w:val="00C56684"/>
    <w:rsid w:val="00C61E19"/>
    <w:rsid w:val="00C93E69"/>
    <w:rsid w:val="00C94333"/>
    <w:rsid w:val="00CC7B73"/>
    <w:rsid w:val="00CD3AB1"/>
    <w:rsid w:val="00CF5CAD"/>
    <w:rsid w:val="00D246B2"/>
    <w:rsid w:val="00D26782"/>
    <w:rsid w:val="00D62BFF"/>
    <w:rsid w:val="00E45486"/>
    <w:rsid w:val="00E968F8"/>
    <w:rsid w:val="00EC03EF"/>
    <w:rsid w:val="00ED5186"/>
    <w:rsid w:val="00F06849"/>
    <w:rsid w:val="00F32881"/>
    <w:rsid w:val="00F349D1"/>
    <w:rsid w:val="00F90178"/>
    <w:rsid w:val="00FB09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47FF"/>
    <w:pPr>
      <w:spacing w:after="200" w:line="276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3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51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18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Solstice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8DC765"/>
      </a:hlink>
      <a:folHlink>
        <a:srgbClr val="AA8A1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1593F-981C-43C2-AF01-AFB2760A9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PS</Company>
  <LinksUpToDate>false</LinksUpToDate>
  <CharactersWithSpaces>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NPS</dc:creator>
  <cp:lastModifiedBy>jcruz0117</cp:lastModifiedBy>
  <cp:revision>2</cp:revision>
  <cp:lastPrinted>2013-11-27T14:47:00Z</cp:lastPrinted>
  <dcterms:created xsi:type="dcterms:W3CDTF">2019-01-02T22:38:00Z</dcterms:created>
  <dcterms:modified xsi:type="dcterms:W3CDTF">2019-01-02T22:38:00Z</dcterms:modified>
</cp:coreProperties>
</file>